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787E" w:rsidRPr="00747ECC" w:rsidRDefault="004301AB" w:rsidP="0056787E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noProof/>
          <w:sz w:val="28"/>
        </w:rPr>
        <w:drawing>
          <wp:inline distT="0" distB="0" distL="0" distR="0" wp14:anchorId="79BF776D" wp14:editId="4155949F">
            <wp:extent cx="2201875" cy="268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895" cy="2854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301AB" w:rsidRDefault="004301AB" w:rsidP="0056787E">
      <w:pPr>
        <w:jc w:val="center"/>
        <w:rPr>
          <w:rFonts w:ascii="Cambria" w:hAnsi="Cambria"/>
          <w:b/>
          <w:sz w:val="28"/>
        </w:rPr>
      </w:pPr>
    </w:p>
    <w:p w:rsidR="0056787E" w:rsidRPr="00747ECC" w:rsidRDefault="0056787E" w:rsidP="0056787E">
      <w:pPr>
        <w:jc w:val="center"/>
        <w:rPr>
          <w:rFonts w:ascii="Cambria" w:hAnsi="Cambria"/>
          <w:b/>
          <w:sz w:val="28"/>
        </w:rPr>
      </w:pPr>
      <w:r w:rsidRPr="00747ECC">
        <w:rPr>
          <w:rFonts w:ascii="Cambria" w:hAnsi="Cambria"/>
          <w:b/>
          <w:sz w:val="28"/>
        </w:rPr>
        <w:t>State Innovation Model</w:t>
      </w:r>
    </w:p>
    <w:p w:rsidR="00DA139C" w:rsidRPr="00747ECC" w:rsidRDefault="00831D4D" w:rsidP="00DA139C">
      <w:pPr>
        <w:jc w:val="center"/>
        <w:rPr>
          <w:rFonts w:ascii="Cambria" w:hAnsi="Cambria"/>
          <w:b/>
          <w:i/>
          <w:sz w:val="28"/>
        </w:rPr>
      </w:pPr>
      <w:r>
        <w:rPr>
          <w:rFonts w:ascii="Cambria" w:hAnsi="Cambria"/>
          <w:b/>
          <w:i/>
          <w:sz w:val="28"/>
        </w:rPr>
        <w:t>Population Health</w:t>
      </w:r>
      <w:r w:rsidR="00C1504C">
        <w:rPr>
          <w:rFonts w:ascii="Cambria" w:hAnsi="Cambria"/>
          <w:b/>
          <w:i/>
          <w:sz w:val="28"/>
        </w:rPr>
        <w:t xml:space="preserve"> Council</w:t>
      </w:r>
    </w:p>
    <w:p w:rsidR="0056787E" w:rsidRPr="00747ECC" w:rsidRDefault="0056787E" w:rsidP="0056787E">
      <w:pPr>
        <w:jc w:val="center"/>
        <w:rPr>
          <w:rFonts w:ascii="Cambria" w:hAnsi="Cambria"/>
        </w:rPr>
      </w:pPr>
    </w:p>
    <w:p w:rsidR="0056787E" w:rsidRPr="00747ECC" w:rsidRDefault="00541B6F" w:rsidP="0056787E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Record of Votes</w:t>
      </w:r>
    </w:p>
    <w:p w:rsidR="0056787E" w:rsidRDefault="00493CFD" w:rsidP="007F7C6B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March 29, 2018</w:t>
      </w:r>
    </w:p>
    <w:p w:rsidR="007F7C6B" w:rsidRPr="00896D32" w:rsidRDefault="007F7C6B" w:rsidP="007F7C6B">
      <w:pPr>
        <w:jc w:val="center"/>
        <w:rPr>
          <w:rFonts w:ascii="Cambria" w:hAnsi="Cambria"/>
          <w:sz w:val="22"/>
        </w:rPr>
      </w:pPr>
    </w:p>
    <w:p w:rsidR="0056787E" w:rsidRPr="00256BC1" w:rsidRDefault="0056787E" w:rsidP="0056787E">
      <w:pPr>
        <w:rPr>
          <w:rFonts w:ascii="Cambria" w:hAnsi="Cambria"/>
          <w:sz w:val="22"/>
          <w:szCs w:val="22"/>
        </w:rPr>
      </w:pPr>
    </w:p>
    <w:p w:rsidR="00EB2560" w:rsidRPr="00493CFD" w:rsidRDefault="00541B6F" w:rsidP="00493CFD">
      <w:pPr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sz w:val="22"/>
          <w:szCs w:val="22"/>
        </w:rPr>
        <w:t xml:space="preserve">Voting </w:t>
      </w:r>
      <w:r w:rsidR="0056787E" w:rsidRPr="00256BC1">
        <w:rPr>
          <w:rFonts w:ascii="Cambria" w:hAnsi="Cambria"/>
          <w:b/>
          <w:sz w:val="22"/>
          <w:szCs w:val="22"/>
        </w:rPr>
        <w:t>Members Present</w:t>
      </w:r>
      <w:r w:rsidR="00C1504C">
        <w:rPr>
          <w:rFonts w:ascii="Cambria" w:hAnsi="Cambria"/>
          <w:b/>
          <w:sz w:val="22"/>
          <w:szCs w:val="22"/>
        </w:rPr>
        <w:t xml:space="preserve">: </w:t>
      </w:r>
      <w:r w:rsidR="00493CFD" w:rsidRPr="00493CFD">
        <w:rPr>
          <w:rFonts w:ascii="Cambria" w:hAnsi="Cambria"/>
          <w:sz w:val="22"/>
          <w:szCs w:val="22"/>
        </w:rPr>
        <w:t xml:space="preserve">Pat Baker, Rick Brush, Craig Glover, Lisa Honigfeld, Steve </w:t>
      </w:r>
      <w:proofErr w:type="spellStart"/>
      <w:r w:rsidR="00493CFD" w:rsidRPr="00493CFD">
        <w:rPr>
          <w:rFonts w:ascii="Cambria" w:hAnsi="Cambria"/>
          <w:sz w:val="22"/>
          <w:szCs w:val="22"/>
        </w:rPr>
        <w:t>Huleatt</w:t>
      </w:r>
      <w:proofErr w:type="spellEnd"/>
      <w:r w:rsidR="00493CFD" w:rsidRPr="00493CFD">
        <w:rPr>
          <w:rFonts w:ascii="Cambria" w:hAnsi="Cambria"/>
          <w:sz w:val="22"/>
          <w:szCs w:val="22"/>
        </w:rPr>
        <w:t xml:space="preserve"> (Co-Chair), Marth Page, Carolyn </w:t>
      </w:r>
      <w:proofErr w:type="spellStart"/>
      <w:r w:rsidR="00493CFD" w:rsidRPr="00493CFD">
        <w:rPr>
          <w:rFonts w:ascii="Cambria" w:hAnsi="Cambria"/>
          <w:sz w:val="22"/>
          <w:szCs w:val="22"/>
        </w:rPr>
        <w:t>Salsgiver</w:t>
      </w:r>
      <w:proofErr w:type="spellEnd"/>
      <w:r w:rsidR="00493CFD" w:rsidRPr="00493CFD">
        <w:rPr>
          <w:rFonts w:ascii="Cambria" w:hAnsi="Cambria"/>
          <w:sz w:val="22"/>
          <w:szCs w:val="22"/>
        </w:rPr>
        <w:t xml:space="preserve">, Hayley Skinner, Elizabeth Torres, Susan </w:t>
      </w:r>
      <w:proofErr w:type="spellStart"/>
      <w:r w:rsidR="00493CFD" w:rsidRPr="00493CFD">
        <w:rPr>
          <w:rFonts w:ascii="Cambria" w:hAnsi="Cambria"/>
          <w:sz w:val="22"/>
          <w:szCs w:val="22"/>
        </w:rPr>
        <w:t>Walkama</w:t>
      </w:r>
      <w:proofErr w:type="spellEnd"/>
      <w:r w:rsidR="00493CFD" w:rsidRPr="00493CFD">
        <w:rPr>
          <w:rFonts w:ascii="Cambria" w:hAnsi="Cambria"/>
          <w:sz w:val="22"/>
          <w:szCs w:val="22"/>
        </w:rPr>
        <w:t xml:space="preserve"> (Co-Chair), Hyacinth Yennie</w:t>
      </w:r>
    </w:p>
    <w:p w:rsidR="00EB2560" w:rsidRPr="00EB2560" w:rsidRDefault="00EB2560" w:rsidP="00EB2560">
      <w:pPr>
        <w:rPr>
          <w:rFonts w:ascii="Cambria" w:hAnsi="Cambria"/>
          <w:sz w:val="22"/>
          <w:szCs w:val="22"/>
        </w:rPr>
      </w:pPr>
      <w:r w:rsidRPr="00EB2560">
        <w:rPr>
          <w:rFonts w:ascii="Cambria" w:hAnsi="Cambria"/>
          <w:sz w:val="22"/>
          <w:szCs w:val="22"/>
        </w:rPr>
        <w:t xml:space="preserve"> </w:t>
      </w:r>
    </w:p>
    <w:p w:rsidR="00723560" w:rsidRPr="00256BC1" w:rsidRDefault="00723560" w:rsidP="0056787E">
      <w:pPr>
        <w:rPr>
          <w:rFonts w:ascii="Cambria" w:hAnsi="Cambria"/>
          <w:sz w:val="22"/>
          <w:szCs w:val="22"/>
        </w:rPr>
      </w:pPr>
    </w:p>
    <w:p w:rsidR="00541B6F" w:rsidRDefault="00541B6F" w:rsidP="0056787E">
      <w:pPr>
        <w:rPr>
          <w:rFonts w:ascii="Cambria" w:hAnsi="Cambria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1890"/>
        <w:gridCol w:w="1890"/>
        <w:gridCol w:w="1890"/>
        <w:gridCol w:w="1165"/>
      </w:tblGrid>
      <w:tr w:rsidR="00541B6F" w:rsidTr="00541B6F">
        <w:trPr>
          <w:trHeight w:val="576"/>
        </w:trPr>
        <w:tc>
          <w:tcPr>
            <w:tcW w:w="2515" w:type="dxa"/>
            <w:vAlign w:val="center"/>
          </w:tcPr>
          <w:p w:rsidR="00541B6F" w:rsidRDefault="00541B6F" w:rsidP="00541B6F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b/>
                <w:sz w:val="22"/>
                <w:szCs w:val="22"/>
              </w:rPr>
              <w:t>Motion</w:t>
            </w:r>
          </w:p>
        </w:tc>
        <w:tc>
          <w:tcPr>
            <w:tcW w:w="1890" w:type="dxa"/>
            <w:vAlign w:val="center"/>
          </w:tcPr>
          <w:p w:rsidR="00541B6F" w:rsidRDefault="00541B6F" w:rsidP="00541B6F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b/>
                <w:sz w:val="22"/>
                <w:szCs w:val="22"/>
              </w:rPr>
              <w:t>Motion Made By</w:t>
            </w:r>
          </w:p>
        </w:tc>
        <w:tc>
          <w:tcPr>
            <w:tcW w:w="1890" w:type="dxa"/>
            <w:vAlign w:val="center"/>
          </w:tcPr>
          <w:p w:rsidR="00541B6F" w:rsidRDefault="00541B6F" w:rsidP="00541B6F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b/>
                <w:sz w:val="22"/>
                <w:szCs w:val="22"/>
              </w:rPr>
              <w:t>Seconded by</w:t>
            </w:r>
          </w:p>
        </w:tc>
        <w:tc>
          <w:tcPr>
            <w:tcW w:w="1890" w:type="dxa"/>
            <w:vAlign w:val="center"/>
          </w:tcPr>
          <w:p w:rsidR="00541B6F" w:rsidRDefault="00541B6F" w:rsidP="00541B6F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b/>
                <w:sz w:val="22"/>
                <w:szCs w:val="22"/>
              </w:rPr>
              <w:t>Abstentions (A)</w:t>
            </w:r>
          </w:p>
          <w:p w:rsidR="00541B6F" w:rsidRDefault="00541B6F" w:rsidP="00541B6F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b/>
                <w:sz w:val="22"/>
                <w:szCs w:val="22"/>
              </w:rPr>
              <w:t>and Nays (N)</w:t>
            </w:r>
          </w:p>
        </w:tc>
        <w:tc>
          <w:tcPr>
            <w:tcW w:w="1165" w:type="dxa"/>
            <w:vAlign w:val="center"/>
          </w:tcPr>
          <w:p w:rsidR="00541B6F" w:rsidRDefault="00541B6F" w:rsidP="00541B6F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b/>
                <w:sz w:val="22"/>
                <w:szCs w:val="22"/>
              </w:rPr>
              <w:t>Decision</w:t>
            </w:r>
          </w:p>
        </w:tc>
      </w:tr>
      <w:tr w:rsidR="00A634CA" w:rsidTr="00541B6F">
        <w:trPr>
          <w:trHeight w:val="576"/>
        </w:trPr>
        <w:tc>
          <w:tcPr>
            <w:tcW w:w="2515" w:type="dxa"/>
            <w:vAlign w:val="center"/>
          </w:tcPr>
          <w:p w:rsidR="00A634CA" w:rsidRDefault="00CC229C" w:rsidP="00541B6F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NO MOTION</w:t>
            </w:r>
            <w:r w:rsidR="00493CFD">
              <w:rPr>
                <w:rFonts w:ascii="Cambria" w:hAnsi="Cambria"/>
                <w:sz w:val="22"/>
                <w:szCs w:val="22"/>
              </w:rPr>
              <w:t>S</w:t>
            </w:r>
            <w:bookmarkStart w:id="0" w:name="_GoBack"/>
            <w:bookmarkEnd w:id="0"/>
          </w:p>
        </w:tc>
        <w:tc>
          <w:tcPr>
            <w:tcW w:w="1890" w:type="dxa"/>
            <w:vAlign w:val="center"/>
          </w:tcPr>
          <w:p w:rsidR="00A634CA" w:rsidRDefault="00A634CA" w:rsidP="00541B6F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890" w:type="dxa"/>
            <w:vAlign w:val="center"/>
          </w:tcPr>
          <w:p w:rsidR="00A634CA" w:rsidRDefault="00A634CA" w:rsidP="00541B6F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890" w:type="dxa"/>
            <w:vAlign w:val="center"/>
          </w:tcPr>
          <w:p w:rsidR="00A634CA" w:rsidRDefault="00A634CA" w:rsidP="00541B6F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5" w:type="dxa"/>
            <w:vAlign w:val="center"/>
          </w:tcPr>
          <w:p w:rsidR="00A634CA" w:rsidRDefault="00A634CA" w:rsidP="00541B6F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541B6F" w:rsidRPr="00541B6F" w:rsidRDefault="00541B6F" w:rsidP="0056787E">
      <w:pPr>
        <w:rPr>
          <w:rFonts w:ascii="Cambria" w:hAnsi="Cambria"/>
          <w:b/>
          <w:sz w:val="22"/>
          <w:szCs w:val="22"/>
        </w:rPr>
      </w:pPr>
    </w:p>
    <w:p w:rsidR="00A2613F" w:rsidRDefault="00A2613F" w:rsidP="0073458F">
      <w:pPr>
        <w:rPr>
          <w:rFonts w:ascii="Cambria" w:hAnsi="Cambria"/>
          <w:sz w:val="22"/>
          <w:szCs w:val="22"/>
        </w:rPr>
      </w:pPr>
    </w:p>
    <w:sectPr w:rsidR="00A2613F" w:rsidSect="0005450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20FC" w:rsidRDefault="007D20FC" w:rsidP="00896D32">
      <w:r>
        <w:separator/>
      </w:r>
    </w:p>
  </w:endnote>
  <w:endnote w:type="continuationSeparator" w:id="0">
    <w:p w:rsidR="007D20FC" w:rsidRDefault="007D20FC" w:rsidP="00896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4AD2" w:rsidRDefault="00831D4D">
    <w:pPr>
      <w:pStyle w:val="Footer"/>
      <w:rPr>
        <w:sz w:val="20"/>
      </w:rPr>
    </w:pPr>
    <w:r>
      <w:rPr>
        <w:sz w:val="20"/>
      </w:rPr>
      <w:t>PHC</w:t>
    </w:r>
    <w:r w:rsidR="00AA378F">
      <w:rPr>
        <w:sz w:val="20"/>
      </w:rPr>
      <w:t xml:space="preserve"> </w:t>
    </w:r>
    <w:r w:rsidR="00A321D6">
      <w:rPr>
        <w:sz w:val="20"/>
      </w:rPr>
      <w:t>03</w:t>
    </w:r>
    <w:r w:rsidR="00AA378F">
      <w:rPr>
        <w:sz w:val="20"/>
      </w:rPr>
      <w:t>/</w:t>
    </w:r>
    <w:r w:rsidR="00493CFD">
      <w:rPr>
        <w:sz w:val="20"/>
      </w:rPr>
      <w:t>29/18</w:t>
    </w:r>
  </w:p>
  <w:p w:rsidR="00896D32" w:rsidRPr="00896D32" w:rsidRDefault="00541B6F">
    <w:pPr>
      <w:pStyle w:val="Footer"/>
      <w:rPr>
        <w:sz w:val="20"/>
      </w:rPr>
    </w:pPr>
    <w:r>
      <w:rPr>
        <w:sz w:val="20"/>
      </w:rPr>
      <w:tab/>
    </w:r>
    <w:r>
      <w:rPr>
        <w:sz w:val="20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20FC" w:rsidRDefault="007D20FC" w:rsidP="00896D32">
      <w:r>
        <w:separator/>
      </w:r>
    </w:p>
  </w:footnote>
  <w:footnote w:type="continuationSeparator" w:id="0">
    <w:p w:rsidR="007D20FC" w:rsidRDefault="007D20FC" w:rsidP="00896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960E2"/>
    <w:multiLevelType w:val="hybridMultilevel"/>
    <w:tmpl w:val="FC2CE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52000"/>
    <w:multiLevelType w:val="hybridMultilevel"/>
    <w:tmpl w:val="AB3A7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3117C"/>
    <w:multiLevelType w:val="hybridMultilevel"/>
    <w:tmpl w:val="E5267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A5D2C"/>
    <w:multiLevelType w:val="hybridMultilevel"/>
    <w:tmpl w:val="3788D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612ED"/>
    <w:multiLevelType w:val="hybridMultilevel"/>
    <w:tmpl w:val="91981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6960C3"/>
    <w:multiLevelType w:val="hybridMultilevel"/>
    <w:tmpl w:val="C730F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1735C"/>
    <w:multiLevelType w:val="hybridMultilevel"/>
    <w:tmpl w:val="E23EE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25A22"/>
    <w:multiLevelType w:val="hybridMultilevel"/>
    <w:tmpl w:val="2E3AE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94FDC"/>
    <w:multiLevelType w:val="hybridMultilevel"/>
    <w:tmpl w:val="FB9C117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E416C3D"/>
    <w:multiLevelType w:val="hybridMultilevel"/>
    <w:tmpl w:val="F4725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67036F"/>
    <w:multiLevelType w:val="hybridMultilevel"/>
    <w:tmpl w:val="FF004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983CF0"/>
    <w:multiLevelType w:val="hybridMultilevel"/>
    <w:tmpl w:val="A7A26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65A4D"/>
    <w:multiLevelType w:val="hybridMultilevel"/>
    <w:tmpl w:val="E4B8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4779A8"/>
    <w:multiLevelType w:val="hybridMultilevel"/>
    <w:tmpl w:val="B9FC8D88"/>
    <w:lvl w:ilvl="0" w:tplc="9B34B4EE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15DD7"/>
    <w:multiLevelType w:val="hybridMultilevel"/>
    <w:tmpl w:val="8056C3D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8B40EBD"/>
    <w:multiLevelType w:val="hybridMultilevel"/>
    <w:tmpl w:val="12C688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E24F5D"/>
    <w:multiLevelType w:val="hybridMultilevel"/>
    <w:tmpl w:val="D32A9A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4B186C"/>
    <w:multiLevelType w:val="hybridMultilevel"/>
    <w:tmpl w:val="6D469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C6795E"/>
    <w:multiLevelType w:val="hybridMultilevel"/>
    <w:tmpl w:val="C31A40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957407"/>
    <w:multiLevelType w:val="hybridMultilevel"/>
    <w:tmpl w:val="252A01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EA399D"/>
    <w:multiLevelType w:val="hybridMultilevel"/>
    <w:tmpl w:val="0AF003E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C081F00"/>
    <w:multiLevelType w:val="hybridMultilevel"/>
    <w:tmpl w:val="029456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35355F5"/>
    <w:multiLevelType w:val="hybridMultilevel"/>
    <w:tmpl w:val="C16C00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87124F2"/>
    <w:multiLevelType w:val="hybridMultilevel"/>
    <w:tmpl w:val="355EC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8E2A17"/>
    <w:multiLevelType w:val="hybridMultilevel"/>
    <w:tmpl w:val="BD388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DA4A99"/>
    <w:multiLevelType w:val="hybridMultilevel"/>
    <w:tmpl w:val="C3F65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6D451E"/>
    <w:multiLevelType w:val="hybridMultilevel"/>
    <w:tmpl w:val="C10A5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2F383E"/>
    <w:multiLevelType w:val="hybridMultilevel"/>
    <w:tmpl w:val="68BED15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2A31A61"/>
    <w:multiLevelType w:val="hybridMultilevel"/>
    <w:tmpl w:val="860E485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B8774F"/>
    <w:multiLevelType w:val="hybridMultilevel"/>
    <w:tmpl w:val="AA1EF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9B21DE"/>
    <w:multiLevelType w:val="hybridMultilevel"/>
    <w:tmpl w:val="3FE82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209FB"/>
    <w:multiLevelType w:val="hybridMultilevel"/>
    <w:tmpl w:val="37CCFAD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F524E2"/>
    <w:multiLevelType w:val="hybridMultilevel"/>
    <w:tmpl w:val="3368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782AA2"/>
    <w:multiLevelType w:val="hybridMultilevel"/>
    <w:tmpl w:val="65420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E45660"/>
    <w:multiLevelType w:val="hybridMultilevel"/>
    <w:tmpl w:val="ACACCC7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3"/>
  </w:num>
  <w:num w:numId="3">
    <w:abstractNumId w:val="3"/>
  </w:num>
  <w:num w:numId="4">
    <w:abstractNumId w:val="13"/>
  </w:num>
  <w:num w:numId="5">
    <w:abstractNumId w:val="26"/>
  </w:num>
  <w:num w:numId="6">
    <w:abstractNumId w:val="12"/>
  </w:num>
  <w:num w:numId="7">
    <w:abstractNumId w:val="23"/>
  </w:num>
  <w:num w:numId="8">
    <w:abstractNumId w:val="16"/>
  </w:num>
  <w:num w:numId="9">
    <w:abstractNumId w:val="17"/>
  </w:num>
  <w:num w:numId="10">
    <w:abstractNumId w:val="11"/>
  </w:num>
  <w:num w:numId="11">
    <w:abstractNumId w:val="32"/>
  </w:num>
  <w:num w:numId="12">
    <w:abstractNumId w:val="18"/>
  </w:num>
  <w:num w:numId="13">
    <w:abstractNumId w:val="6"/>
  </w:num>
  <w:num w:numId="14">
    <w:abstractNumId w:val="14"/>
  </w:num>
  <w:num w:numId="15">
    <w:abstractNumId w:val="28"/>
  </w:num>
  <w:num w:numId="16">
    <w:abstractNumId w:val="25"/>
  </w:num>
  <w:num w:numId="17">
    <w:abstractNumId w:val="7"/>
  </w:num>
  <w:num w:numId="18">
    <w:abstractNumId w:val="4"/>
  </w:num>
  <w:num w:numId="19">
    <w:abstractNumId w:val="5"/>
  </w:num>
  <w:num w:numId="20">
    <w:abstractNumId w:val="27"/>
  </w:num>
  <w:num w:numId="21">
    <w:abstractNumId w:val="20"/>
  </w:num>
  <w:num w:numId="22">
    <w:abstractNumId w:val="34"/>
  </w:num>
  <w:num w:numId="23">
    <w:abstractNumId w:val="8"/>
  </w:num>
  <w:num w:numId="24">
    <w:abstractNumId w:val="15"/>
  </w:num>
  <w:num w:numId="25">
    <w:abstractNumId w:val="22"/>
  </w:num>
  <w:num w:numId="26">
    <w:abstractNumId w:val="30"/>
  </w:num>
  <w:num w:numId="27">
    <w:abstractNumId w:val="2"/>
  </w:num>
  <w:num w:numId="28">
    <w:abstractNumId w:val="24"/>
  </w:num>
  <w:num w:numId="29">
    <w:abstractNumId w:val="9"/>
  </w:num>
  <w:num w:numId="30">
    <w:abstractNumId w:val="0"/>
  </w:num>
  <w:num w:numId="31">
    <w:abstractNumId w:val="10"/>
  </w:num>
  <w:num w:numId="32">
    <w:abstractNumId w:val="31"/>
  </w:num>
  <w:num w:numId="33">
    <w:abstractNumId w:val="19"/>
  </w:num>
  <w:num w:numId="34">
    <w:abstractNumId w:val="29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zeysDA3NzExNjdX0lEKTi0uzszPAykwqgUAK4jeviwAAAA="/>
  </w:docVars>
  <w:rsids>
    <w:rsidRoot w:val="0056787E"/>
    <w:rsid w:val="00014A50"/>
    <w:rsid w:val="00016633"/>
    <w:rsid w:val="00017719"/>
    <w:rsid w:val="00020271"/>
    <w:rsid w:val="00020E57"/>
    <w:rsid w:val="00036452"/>
    <w:rsid w:val="00040F28"/>
    <w:rsid w:val="00041787"/>
    <w:rsid w:val="00043DB3"/>
    <w:rsid w:val="00047108"/>
    <w:rsid w:val="00054502"/>
    <w:rsid w:val="00055643"/>
    <w:rsid w:val="00064DEC"/>
    <w:rsid w:val="00082C6D"/>
    <w:rsid w:val="0008519A"/>
    <w:rsid w:val="00086D1E"/>
    <w:rsid w:val="00095217"/>
    <w:rsid w:val="00097F61"/>
    <w:rsid w:val="000A2FA7"/>
    <w:rsid w:val="000B04E2"/>
    <w:rsid w:val="000B3C8D"/>
    <w:rsid w:val="000C39AA"/>
    <w:rsid w:val="000C4524"/>
    <w:rsid w:val="000D02A0"/>
    <w:rsid w:val="000D16D5"/>
    <w:rsid w:val="000E6E0C"/>
    <w:rsid w:val="000F3438"/>
    <w:rsid w:val="000F4E23"/>
    <w:rsid w:val="000F5586"/>
    <w:rsid w:val="00101E3B"/>
    <w:rsid w:val="0010493E"/>
    <w:rsid w:val="00110996"/>
    <w:rsid w:val="00110D87"/>
    <w:rsid w:val="00110E55"/>
    <w:rsid w:val="00112C83"/>
    <w:rsid w:val="00113667"/>
    <w:rsid w:val="00123E9D"/>
    <w:rsid w:val="00125DD3"/>
    <w:rsid w:val="0013404E"/>
    <w:rsid w:val="00143373"/>
    <w:rsid w:val="00145676"/>
    <w:rsid w:val="0015697B"/>
    <w:rsid w:val="00157ABE"/>
    <w:rsid w:val="00160573"/>
    <w:rsid w:val="00171FE8"/>
    <w:rsid w:val="00175BEA"/>
    <w:rsid w:val="0017638F"/>
    <w:rsid w:val="00195705"/>
    <w:rsid w:val="001B1C24"/>
    <w:rsid w:val="001B2DC5"/>
    <w:rsid w:val="001B7A28"/>
    <w:rsid w:val="001C2FF2"/>
    <w:rsid w:val="001D1C5A"/>
    <w:rsid w:val="001D373E"/>
    <w:rsid w:val="001E4FE6"/>
    <w:rsid w:val="001F2E53"/>
    <w:rsid w:val="001F3F38"/>
    <w:rsid w:val="00201047"/>
    <w:rsid w:val="00206773"/>
    <w:rsid w:val="0022111B"/>
    <w:rsid w:val="00223BAA"/>
    <w:rsid w:val="00225207"/>
    <w:rsid w:val="00245EF0"/>
    <w:rsid w:val="00246B93"/>
    <w:rsid w:val="00250CC5"/>
    <w:rsid w:val="00256BC1"/>
    <w:rsid w:val="00263551"/>
    <w:rsid w:val="00264C34"/>
    <w:rsid w:val="00265372"/>
    <w:rsid w:val="00265CB5"/>
    <w:rsid w:val="00266ECE"/>
    <w:rsid w:val="00271A36"/>
    <w:rsid w:val="0027334A"/>
    <w:rsid w:val="0028132A"/>
    <w:rsid w:val="00282C06"/>
    <w:rsid w:val="00282C90"/>
    <w:rsid w:val="0028397A"/>
    <w:rsid w:val="00286531"/>
    <w:rsid w:val="00294693"/>
    <w:rsid w:val="00296FDF"/>
    <w:rsid w:val="002B0F78"/>
    <w:rsid w:val="002B4CE5"/>
    <w:rsid w:val="002B5C69"/>
    <w:rsid w:val="002C22D2"/>
    <w:rsid w:val="002C4DB0"/>
    <w:rsid w:val="002D1998"/>
    <w:rsid w:val="002D1C99"/>
    <w:rsid w:val="002D4A70"/>
    <w:rsid w:val="002E258B"/>
    <w:rsid w:val="002E3D6E"/>
    <w:rsid w:val="002F54CB"/>
    <w:rsid w:val="002F6B03"/>
    <w:rsid w:val="00312AAC"/>
    <w:rsid w:val="00324BE8"/>
    <w:rsid w:val="00326EDC"/>
    <w:rsid w:val="00333E31"/>
    <w:rsid w:val="00344557"/>
    <w:rsid w:val="00346121"/>
    <w:rsid w:val="00346AA1"/>
    <w:rsid w:val="00354B98"/>
    <w:rsid w:val="00355227"/>
    <w:rsid w:val="00366D72"/>
    <w:rsid w:val="003674D5"/>
    <w:rsid w:val="00367A1B"/>
    <w:rsid w:val="00371003"/>
    <w:rsid w:val="00384C81"/>
    <w:rsid w:val="00387708"/>
    <w:rsid w:val="003917CF"/>
    <w:rsid w:val="00393DCD"/>
    <w:rsid w:val="00395E9E"/>
    <w:rsid w:val="003A0FA3"/>
    <w:rsid w:val="003A569E"/>
    <w:rsid w:val="003A651D"/>
    <w:rsid w:val="003A6A8D"/>
    <w:rsid w:val="003B0892"/>
    <w:rsid w:val="003B7F1E"/>
    <w:rsid w:val="003C1F23"/>
    <w:rsid w:val="003C39B0"/>
    <w:rsid w:val="003C5312"/>
    <w:rsid w:val="003D2C66"/>
    <w:rsid w:val="003D58CC"/>
    <w:rsid w:val="003D72A4"/>
    <w:rsid w:val="003E0544"/>
    <w:rsid w:val="003F4F90"/>
    <w:rsid w:val="003F79CC"/>
    <w:rsid w:val="004024EA"/>
    <w:rsid w:val="00406EBF"/>
    <w:rsid w:val="00410070"/>
    <w:rsid w:val="00411468"/>
    <w:rsid w:val="0042506A"/>
    <w:rsid w:val="004301AB"/>
    <w:rsid w:val="00433348"/>
    <w:rsid w:val="00433E6E"/>
    <w:rsid w:val="004410E3"/>
    <w:rsid w:val="00442A3F"/>
    <w:rsid w:val="00462B15"/>
    <w:rsid w:val="00467D2A"/>
    <w:rsid w:val="00470D2D"/>
    <w:rsid w:val="004759A2"/>
    <w:rsid w:val="004842B2"/>
    <w:rsid w:val="004869F2"/>
    <w:rsid w:val="00493CFD"/>
    <w:rsid w:val="004A4D7F"/>
    <w:rsid w:val="004A6766"/>
    <w:rsid w:val="004A678D"/>
    <w:rsid w:val="004C318F"/>
    <w:rsid w:val="004D07DD"/>
    <w:rsid w:val="004D2BC6"/>
    <w:rsid w:val="004E62C3"/>
    <w:rsid w:val="004F606D"/>
    <w:rsid w:val="0051506A"/>
    <w:rsid w:val="0051527A"/>
    <w:rsid w:val="00517ABF"/>
    <w:rsid w:val="0053013B"/>
    <w:rsid w:val="005408B5"/>
    <w:rsid w:val="00541B6F"/>
    <w:rsid w:val="00544A3D"/>
    <w:rsid w:val="00546ED6"/>
    <w:rsid w:val="005533F3"/>
    <w:rsid w:val="00557645"/>
    <w:rsid w:val="005671A0"/>
    <w:rsid w:val="0056787E"/>
    <w:rsid w:val="005738A5"/>
    <w:rsid w:val="00575B6D"/>
    <w:rsid w:val="00576B3C"/>
    <w:rsid w:val="00577B7A"/>
    <w:rsid w:val="00585D22"/>
    <w:rsid w:val="0058628F"/>
    <w:rsid w:val="00597AB6"/>
    <w:rsid w:val="005A2B2D"/>
    <w:rsid w:val="005A6A66"/>
    <w:rsid w:val="005B2736"/>
    <w:rsid w:val="005B3557"/>
    <w:rsid w:val="005B5C9A"/>
    <w:rsid w:val="005C0193"/>
    <w:rsid w:val="005C2F75"/>
    <w:rsid w:val="005C50DF"/>
    <w:rsid w:val="005D53E7"/>
    <w:rsid w:val="005D6D33"/>
    <w:rsid w:val="005E0963"/>
    <w:rsid w:val="005E13A9"/>
    <w:rsid w:val="005F00A3"/>
    <w:rsid w:val="006013BC"/>
    <w:rsid w:val="00601E07"/>
    <w:rsid w:val="0061704C"/>
    <w:rsid w:val="00617EA0"/>
    <w:rsid w:val="0062009A"/>
    <w:rsid w:val="00622032"/>
    <w:rsid w:val="00622071"/>
    <w:rsid w:val="00626D17"/>
    <w:rsid w:val="00644B4F"/>
    <w:rsid w:val="00645B7C"/>
    <w:rsid w:val="00654020"/>
    <w:rsid w:val="00655ED2"/>
    <w:rsid w:val="00656D1B"/>
    <w:rsid w:val="0066113E"/>
    <w:rsid w:val="0066153A"/>
    <w:rsid w:val="006639DE"/>
    <w:rsid w:val="0066635D"/>
    <w:rsid w:val="00670A02"/>
    <w:rsid w:val="0068160A"/>
    <w:rsid w:val="006874C6"/>
    <w:rsid w:val="006A3795"/>
    <w:rsid w:val="006C2651"/>
    <w:rsid w:val="006C2D40"/>
    <w:rsid w:val="006C4959"/>
    <w:rsid w:val="006E180A"/>
    <w:rsid w:val="006E2A07"/>
    <w:rsid w:val="006F5A3A"/>
    <w:rsid w:val="006F70A4"/>
    <w:rsid w:val="006F7DFA"/>
    <w:rsid w:val="00703714"/>
    <w:rsid w:val="00717034"/>
    <w:rsid w:val="00717BDF"/>
    <w:rsid w:val="00723560"/>
    <w:rsid w:val="00723E73"/>
    <w:rsid w:val="00733054"/>
    <w:rsid w:val="0073458F"/>
    <w:rsid w:val="00735155"/>
    <w:rsid w:val="00736E85"/>
    <w:rsid w:val="00737195"/>
    <w:rsid w:val="00741783"/>
    <w:rsid w:val="00742C52"/>
    <w:rsid w:val="00747B7A"/>
    <w:rsid w:val="00747D77"/>
    <w:rsid w:val="00757FF5"/>
    <w:rsid w:val="007659C4"/>
    <w:rsid w:val="00772142"/>
    <w:rsid w:val="00776366"/>
    <w:rsid w:val="007927E5"/>
    <w:rsid w:val="00796505"/>
    <w:rsid w:val="007A154E"/>
    <w:rsid w:val="007A1A46"/>
    <w:rsid w:val="007A3628"/>
    <w:rsid w:val="007A6178"/>
    <w:rsid w:val="007C1A5D"/>
    <w:rsid w:val="007C4F6E"/>
    <w:rsid w:val="007D20FC"/>
    <w:rsid w:val="007D2279"/>
    <w:rsid w:val="007D5EC2"/>
    <w:rsid w:val="007D737E"/>
    <w:rsid w:val="007F0AD1"/>
    <w:rsid w:val="007F460D"/>
    <w:rsid w:val="007F560E"/>
    <w:rsid w:val="007F6774"/>
    <w:rsid w:val="007F7C6B"/>
    <w:rsid w:val="008012AD"/>
    <w:rsid w:val="00804580"/>
    <w:rsid w:val="00813915"/>
    <w:rsid w:val="00815CB1"/>
    <w:rsid w:val="00816BC1"/>
    <w:rsid w:val="00817C45"/>
    <w:rsid w:val="008221AD"/>
    <w:rsid w:val="00823225"/>
    <w:rsid w:val="0083098A"/>
    <w:rsid w:val="008311DB"/>
    <w:rsid w:val="00831D4D"/>
    <w:rsid w:val="0083299A"/>
    <w:rsid w:val="0083496F"/>
    <w:rsid w:val="00836E3D"/>
    <w:rsid w:val="00841014"/>
    <w:rsid w:val="008456CD"/>
    <w:rsid w:val="00861FB2"/>
    <w:rsid w:val="00864128"/>
    <w:rsid w:val="008655AF"/>
    <w:rsid w:val="008741AB"/>
    <w:rsid w:val="008759A1"/>
    <w:rsid w:val="0087723F"/>
    <w:rsid w:val="008852C3"/>
    <w:rsid w:val="00894549"/>
    <w:rsid w:val="00896397"/>
    <w:rsid w:val="00896D32"/>
    <w:rsid w:val="008972FF"/>
    <w:rsid w:val="008A4DB5"/>
    <w:rsid w:val="008A6469"/>
    <w:rsid w:val="008A7ECC"/>
    <w:rsid w:val="008B3D41"/>
    <w:rsid w:val="008B41D8"/>
    <w:rsid w:val="008C0D15"/>
    <w:rsid w:val="008C2933"/>
    <w:rsid w:val="008C719A"/>
    <w:rsid w:val="008D0617"/>
    <w:rsid w:val="008D3D2A"/>
    <w:rsid w:val="008E03F0"/>
    <w:rsid w:val="008E37B4"/>
    <w:rsid w:val="008F112A"/>
    <w:rsid w:val="008F1970"/>
    <w:rsid w:val="008F24B0"/>
    <w:rsid w:val="008F28F1"/>
    <w:rsid w:val="008F6485"/>
    <w:rsid w:val="009038E8"/>
    <w:rsid w:val="009149E5"/>
    <w:rsid w:val="00924942"/>
    <w:rsid w:val="00937458"/>
    <w:rsid w:val="009525DE"/>
    <w:rsid w:val="00952DB6"/>
    <w:rsid w:val="00953ADB"/>
    <w:rsid w:val="00957370"/>
    <w:rsid w:val="009605D8"/>
    <w:rsid w:val="0097365A"/>
    <w:rsid w:val="00974CCE"/>
    <w:rsid w:val="00982217"/>
    <w:rsid w:val="00984B51"/>
    <w:rsid w:val="00992997"/>
    <w:rsid w:val="00993A3B"/>
    <w:rsid w:val="00994AD2"/>
    <w:rsid w:val="009B1833"/>
    <w:rsid w:val="009C07E9"/>
    <w:rsid w:val="009C5CFB"/>
    <w:rsid w:val="009D77F1"/>
    <w:rsid w:val="009E11C4"/>
    <w:rsid w:val="009F5F84"/>
    <w:rsid w:val="009F60AC"/>
    <w:rsid w:val="009F6AB5"/>
    <w:rsid w:val="00A12814"/>
    <w:rsid w:val="00A1636A"/>
    <w:rsid w:val="00A2139D"/>
    <w:rsid w:val="00A236A0"/>
    <w:rsid w:val="00A2613F"/>
    <w:rsid w:val="00A321D6"/>
    <w:rsid w:val="00A33C7F"/>
    <w:rsid w:val="00A35327"/>
    <w:rsid w:val="00A36CB6"/>
    <w:rsid w:val="00A37C5A"/>
    <w:rsid w:val="00A425F5"/>
    <w:rsid w:val="00A43824"/>
    <w:rsid w:val="00A47069"/>
    <w:rsid w:val="00A50359"/>
    <w:rsid w:val="00A50703"/>
    <w:rsid w:val="00A52FA9"/>
    <w:rsid w:val="00A630E8"/>
    <w:rsid w:val="00A634CA"/>
    <w:rsid w:val="00A7052B"/>
    <w:rsid w:val="00A72846"/>
    <w:rsid w:val="00A72E94"/>
    <w:rsid w:val="00A776D4"/>
    <w:rsid w:val="00A843AD"/>
    <w:rsid w:val="00A879CD"/>
    <w:rsid w:val="00AA09F0"/>
    <w:rsid w:val="00AA1EB4"/>
    <w:rsid w:val="00AA378F"/>
    <w:rsid w:val="00AA75F3"/>
    <w:rsid w:val="00AB694E"/>
    <w:rsid w:val="00AB7690"/>
    <w:rsid w:val="00AC2A7B"/>
    <w:rsid w:val="00AC3AF6"/>
    <w:rsid w:val="00AC56B8"/>
    <w:rsid w:val="00AD244E"/>
    <w:rsid w:val="00AE05E1"/>
    <w:rsid w:val="00AE160E"/>
    <w:rsid w:val="00AE1D5B"/>
    <w:rsid w:val="00B01F1B"/>
    <w:rsid w:val="00B05143"/>
    <w:rsid w:val="00B177D0"/>
    <w:rsid w:val="00B219F2"/>
    <w:rsid w:val="00B25E86"/>
    <w:rsid w:val="00B27A20"/>
    <w:rsid w:val="00B546FC"/>
    <w:rsid w:val="00B76A80"/>
    <w:rsid w:val="00B76E9A"/>
    <w:rsid w:val="00B775D2"/>
    <w:rsid w:val="00B80447"/>
    <w:rsid w:val="00B902FD"/>
    <w:rsid w:val="00B935EF"/>
    <w:rsid w:val="00B956F1"/>
    <w:rsid w:val="00BA5A32"/>
    <w:rsid w:val="00BB0599"/>
    <w:rsid w:val="00BB1E40"/>
    <w:rsid w:val="00BB4635"/>
    <w:rsid w:val="00BB60E3"/>
    <w:rsid w:val="00BB6C42"/>
    <w:rsid w:val="00BC19B8"/>
    <w:rsid w:val="00BC7942"/>
    <w:rsid w:val="00BD5987"/>
    <w:rsid w:val="00BD6251"/>
    <w:rsid w:val="00BE284A"/>
    <w:rsid w:val="00BF5DD9"/>
    <w:rsid w:val="00C04DE6"/>
    <w:rsid w:val="00C0536E"/>
    <w:rsid w:val="00C061DC"/>
    <w:rsid w:val="00C07B13"/>
    <w:rsid w:val="00C123B4"/>
    <w:rsid w:val="00C134F3"/>
    <w:rsid w:val="00C1504C"/>
    <w:rsid w:val="00C1760D"/>
    <w:rsid w:val="00C253D6"/>
    <w:rsid w:val="00C25FCE"/>
    <w:rsid w:val="00C32F62"/>
    <w:rsid w:val="00C517E8"/>
    <w:rsid w:val="00C526BE"/>
    <w:rsid w:val="00C610B0"/>
    <w:rsid w:val="00C65617"/>
    <w:rsid w:val="00C774BB"/>
    <w:rsid w:val="00C858E1"/>
    <w:rsid w:val="00C86973"/>
    <w:rsid w:val="00C914A6"/>
    <w:rsid w:val="00C92539"/>
    <w:rsid w:val="00CA05F0"/>
    <w:rsid w:val="00CA167B"/>
    <w:rsid w:val="00CA2B6C"/>
    <w:rsid w:val="00CA5DC9"/>
    <w:rsid w:val="00CB2F49"/>
    <w:rsid w:val="00CC229C"/>
    <w:rsid w:val="00CC24A7"/>
    <w:rsid w:val="00CC52D5"/>
    <w:rsid w:val="00CC6DFD"/>
    <w:rsid w:val="00CD038F"/>
    <w:rsid w:val="00CD17BC"/>
    <w:rsid w:val="00CD3D6E"/>
    <w:rsid w:val="00CE1582"/>
    <w:rsid w:val="00CF0249"/>
    <w:rsid w:val="00CF0B1E"/>
    <w:rsid w:val="00CF280B"/>
    <w:rsid w:val="00CF3270"/>
    <w:rsid w:val="00D00734"/>
    <w:rsid w:val="00D03BB1"/>
    <w:rsid w:val="00D1396F"/>
    <w:rsid w:val="00D13B00"/>
    <w:rsid w:val="00D13C9E"/>
    <w:rsid w:val="00D1507C"/>
    <w:rsid w:val="00D17082"/>
    <w:rsid w:val="00D20484"/>
    <w:rsid w:val="00D20A22"/>
    <w:rsid w:val="00D258B6"/>
    <w:rsid w:val="00D30F44"/>
    <w:rsid w:val="00D3240E"/>
    <w:rsid w:val="00D33262"/>
    <w:rsid w:val="00D50CAD"/>
    <w:rsid w:val="00D520CB"/>
    <w:rsid w:val="00D547BA"/>
    <w:rsid w:val="00D57001"/>
    <w:rsid w:val="00D73FD0"/>
    <w:rsid w:val="00D90686"/>
    <w:rsid w:val="00D9235A"/>
    <w:rsid w:val="00D95258"/>
    <w:rsid w:val="00DA139C"/>
    <w:rsid w:val="00DC09DE"/>
    <w:rsid w:val="00DC2AF4"/>
    <w:rsid w:val="00DD004C"/>
    <w:rsid w:val="00DD10DE"/>
    <w:rsid w:val="00DD1EB1"/>
    <w:rsid w:val="00DD3121"/>
    <w:rsid w:val="00DD3211"/>
    <w:rsid w:val="00DE0F5B"/>
    <w:rsid w:val="00DE38EA"/>
    <w:rsid w:val="00E02E5B"/>
    <w:rsid w:val="00E03024"/>
    <w:rsid w:val="00E049E2"/>
    <w:rsid w:val="00E12320"/>
    <w:rsid w:val="00E23CDA"/>
    <w:rsid w:val="00E25C42"/>
    <w:rsid w:val="00E34F6B"/>
    <w:rsid w:val="00E54F9E"/>
    <w:rsid w:val="00E864EF"/>
    <w:rsid w:val="00E91A1C"/>
    <w:rsid w:val="00E97730"/>
    <w:rsid w:val="00E97F39"/>
    <w:rsid w:val="00EA5239"/>
    <w:rsid w:val="00EB2560"/>
    <w:rsid w:val="00EB2CA7"/>
    <w:rsid w:val="00EC0DBE"/>
    <w:rsid w:val="00EC1357"/>
    <w:rsid w:val="00EC1B92"/>
    <w:rsid w:val="00EC56D3"/>
    <w:rsid w:val="00ED6EE9"/>
    <w:rsid w:val="00EE58B9"/>
    <w:rsid w:val="00EE6179"/>
    <w:rsid w:val="00EE61A7"/>
    <w:rsid w:val="00EF5B9C"/>
    <w:rsid w:val="00F00C18"/>
    <w:rsid w:val="00F046F8"/>
    <w:rsid w:val="00F1066E"/>
    <w:rsid w:val="00F16F92"/>
    <w:rsid w:val="00F17341"/>
    <w:rsid w:val="00F2118D"/>
    <w:rsid w:val="00F24AE4"/>
    <w:rsid w:val="00F26A22"/>
    <w:rsid w:val="00F27FFB"/>
    <w:rsid w:val="00F3012A"/>
    <w:rsid w:val="00F30D9A"/>
    <w:rsid w:val="00F33528"/>
    <w:rsid w:val="00F343C2"/>
    <w:rsid w:val="00F34C3B"/>
    <w:rsid w:val="00F364C8"/>
    <w:rsid w:val="00F371AC"/>
    <w:rsid w:val="00F5206C"/>
    <w:rsid w:val="00F53375"/>
    <w:rsid w:val="00F656F4"/>
    <w:rsid w:val="00F66F35"/>
    <w:rsid w:val="00F67AF7"/>
    <w:rsid w:val="00F723A6"/>
    <w:rsid w:val="00F7255E"/>
    <w:rsid w:val="00F825F4"/>
    <w:rsid w:val="00F9613F"/>
    <w:rsid w:val="00FB71AA"/>
    <w:rsid w:val="00FD2B00"/>
    <w:rsid w:val="00FD2C9A"/>
    <w:rsid w:val="00FD2F0C"/>
    <w:rsid w:val="00FD3B7D"/>
    <w:rsid w:val="00FE3868"/>
    <w:rsid w:val="00FE5E70"/>
    <w:rsid w:val="00FE6098"/>
    <w:rsid w:val="00FE7298"/>
    <w:rsid w:val="00FE74EC"/>
    <w:rsid w:val="00FF33FF"/>
    <w:rsid w:val="00FF5DE6"/>
    <w:rsid w:val="00FF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962926-3290-4D5B-A0AA-B3E99950D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87E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D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6D3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6D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6D3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D00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70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0D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0D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0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D2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1760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41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6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5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8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64763">
                  <w:marLeft w:val="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24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001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3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969638">
                  <w:marLeft w:val="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59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65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CF0E40-7348-412D-BC28-CC19479B1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parro, Deanna L</dc:creator>
  <cp:lastModifiedBy>Thompson, Jeannina</cp:lastModifiedBy>
  <cp:revision>2</cp:revision>
  <cp:lastPrinted>2018-07-16T19:14:00Z</cp:lastPrinted>
  <dcterms:created xsi:type="dcterms:W3CDTF">2019-05-06T14:13:00Z</dcterms:created>
  <dcterms:modified xsi:type="dcterms:W3CDTF">2019-05-06T14:13:00Z</dcterms:modified>
</cp:coreProperties>
</file>